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4C8FDD" w14:textId="77777777" w:rsidR="004F2049" w:rsidRPr="00531E4B" w:rsidRDefault="004F2049" w:rsidP="004F2049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Department of Computer Applications.</w:t>
      </w:r>
    </w:p>
    <w:p w14:paraId="1637FD69" w14:textId="14F1C91B" w:rsidR="004F2049" w:rsidRPr="00531E4B" w:rsidRDefault="004F2049" w:rsidP="004F2049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4</w:t>
      </w: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vertAlign w:val="superscript"/>
        </w:rPr>
        <w:t>th</w:t>
      </w: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Sem MCA</w:t>
      </w:r>
      <w:r w:rsidR="00D506B0"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- </w:t>
      </w: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MINI PROJECT</w:t>
      </w:r>
    </w:p>
    <w:p w14:paraId="7D015CBD" w14:textId="55758531" w:rsidR="004F2049" w:rsidRPr="00531E4B" w:rsidRDefault="004F2049" w:rsidP="004F2049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Jan</w:t>
      </w:r>
      <w:r w:rsidR="00D506B0"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-</w:t>
      </w:r>
      <w:r w:rsidR="00D506B0"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May 2019</w:t>
      </w:r>
    </w:p>
    <w:p w14:paraId="384FB652" w14:textId="77777777" w:rsidR="004F2049" w:rsidRPr="00531E4B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651244C6" w14:textId="77777777" w:rsidR="004F2049" w:rsidRPr="00531E4B" w:rsidRDefault="004F2049" w:rsidP="004F2049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Synopsis</w:t>
      </w:r>
    </w:p>
    <w:p w14:paraId="08E549BB" w14:textId="77777777" w:rsidR="004F2049" w:rsidRPr="00531E4B" w:rsidRDefault="004F2049" w:rsidP="004F2049">
      <w:pPr>
        <w:spacing w:after="24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sz w:val="28"/>
          <w:szCs w:val="28"/>
        </w:rPr>
        <w:br/>
      </w:r>
    </w:p>
    <w:p w14:paraId="5F4A50B1" w14:textId="1DF8663F" w:rsidR="004F2049" w:rsidRPr="00531E4B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Project Title</w:t>
      </w:r>
      <w:r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>:</w:t>
      </w:r>
      <w:r w:rsidR="00E65B8D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bookmarkStart w:id="0" w:name="_Hlk535849283"/>
      <w:proofErr w:type="spellStart"/>
      <w:r w:rsidR="00E65B8D" w:rsidRPr="00531E4B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>Vibhaag</w:t>
      </w:r>
      <w:proofErr w:type="spellEnd"/>
      <w:r w:rsidR="006D2F05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 xml:space="preserve"> Web App</w:t>
      </w:r>
      <w:r w:rsidR="00E65B8D" w:rsidRPr="00531E4B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 xml:space="preserve"> </w:t>
      </w:r>
      <w:r w:rsidR="00E65B8D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– </w:t>
      </w:r>
      <w:bookmarkStart w:id="1" w:name="_Hlk536185184"/>
      <w:r w:rsidR="00E65B8D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A college </w:t>
      </w:r>
      <w:r w:rsidR="00573165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>analytics,</w:t>
      </w:r>
      <w:r w:rsidR="00A262D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732A9D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session </w:t>
      </w:r>
      <w:r w:rsidR="005F6395">
        <w:rPr>
          <w:rFonts w:ascii="Times New Roman" w:eastAsia="Times New Roman" w:hAnsi="Times New Roman" w:cs="Times New Roman"/>
          <w:color w:val="000000"/>
          <w:sz w:val="28"/>
          <w:szCs w:val="28"/>
        </w:rPr>
        <w:t>monitoring</w:t>
      </w:r>
      <w:r w:rsidR="00A262D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and management</w:t>
      </w:r>
      <w:r w:rsidR="00732A9D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tool</w:t>
      </w:r>
      <w:bookmarkEnd w:id="0"/>
    </w:p>
    <w:bookmarkEnd w:id="1"/>
    <w:p w14:paraId="41067443" w14:textId="77777777" w:rsidR="004F2049" w:rsidRPr="00531E4B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6ED3C55F" w14:textId="3588B9F2" w:rsidR="008B750C" w:rsidRPr="00531E4B" w:rsidRDefault="004F2049" w:rsidP="00094ED0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Abstract:</w:t>
      </w:r>
      <w:r w:rsidR="00F8066F"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="000B228E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>An al</w:t>
      </w:r>
      <w:r w:rsidR="00F8066F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l in one college management Software </w:t>
      </w:r>
      <w:r w:rsidR="002056F5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>as</w:t>
      </w:r>
      <w:r w:rsidR="00F8066F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A Service (SaaS</w:t>
      </w:r>
      <w:r w:rsidR="00707EA4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>)</w:t>
      </w:r>
      <w:r w:rsidR="000B228E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. The application consists of two components, one being the mobile application for </w:t>
      </w:r>
      <w:r w:rsidR="00450DF9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>end users</w:t>
      </w:r>
      <w:r w:rsidR="000B228E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that acts as a companion and authentication </w:t>
      </w:r>
      <w:r w:rsidR="00D06F96">
        <w:rPr>
          <w:rFonts w:ascii="Times New Roman" w:eastAsia="Times New Roman" w:hAnsi="Times New Roman" w:cs="Times New Roman"/>
          <w:color w:val="000000"/>
          <w:sz w:val="28"/>
          <w:szCs w:val="28"/>
        </w:rPr>
        <w:t>too</w:t>
      </w:r>
      <w:r w:rsidR="000F7C52">
        <w:rPr>
          <w:rFonts w:ascii="Times New Roman" w:eastAsia="Times New Roman" w:hAnsi="Times New Roman" w:cs="Times New Roman"/>
          <w:color w:val="000000"/>
          <w:sz w:val="28"/>
          <w:szCs w:val="28"/>
        </w:rPr>
        <w:t>l</w:t>
      </w:r>
      <w:r w:rsidR="00D06F9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0B228E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for </w:t>
      </w:r>
      <w:r w:rsidR="00D06F96">
        <w:rPr>
          <w:rFonts w:ascii="Times New Roman" w:eastAsia="Times New Roman" w:hAnsi="Times New Roman" w:cs="Times New Roman"/>
          <w:color w:val="000000"/>
          <w:sz w:val="28"/>
          <w:szCs w:val="28"/>
        </w:rPr>
        <w:t>the</w:t>
      </w:r>
      <w:r w:rsidR="000B228E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web application</w:t>
      </w:r>
      <w:r w:rsidR="000F7C52">
        <w:rPr>
          <w:rFonts w:ascii="Times New Roman" w:eastAsia="Times New Roman" w:hAnsi="Times New Roman" w:cs="Times New Roman"/>
          <w:color w:val="000000"/>
          <w:sz w:val="28"/>
          <w:szCs w:val="28"/>
        </w:rPr>
        <w:t>, and another being t</w:t>
      </w:r>
      <w:r w:rsidR="00485DAC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he </w:t>
      </w:r>
      <w:r w:rsidR="000F7C5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web </w:t>
      </w:r>
      <w:r w:rsidR="00485DAC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application </w:t>
      </w:r>
      <w:r w:rsidR="000F7C5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which </w:t>
      </w:r>
      <w:r w:rsidR="00485DAC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helps </w:t>
      </w:r>
      <w:r w:rsidR="00DA0C2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monitor </w:t>
      </w:r>
      <w:r w:rsidR="000F7C5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and </w:t>
      </w:r>
      <w:r w:rsidR="00DA0C2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manage the </w:t>
      </w:r>
      <w:r w:rsidR="000F7C52">
        <w:rPr>
          <w:rFonts w:ascii="Times New Roman" w:eastAsia="Times New Roman" w:hAnsi="Times New Roman" w:cs="Times New Roman"/>
          <w:color w:val="000000"/>
          <w:sz w:val="28"/>
          <w:szCs w:val="28"/>
        </w:rPr>
        <w:t>activities of the college</w:t>
      </w:r>
      <w:r w:rsidR="00485DAC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. It provides customizable options for creating users with role management and secure authentication. </w:t>
      </w:r>
      <w:r w:rsidR="00491EDF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Also, has the option to schedule classes for the whole session. </w:t>
      </w:r>
      <w:r w:rsidR="007723D2">
        <w:rPr>
          <w:rFonts w:ascii="Times New Roman" w:eastAsia="Times New Roman" w:hAnsi="Times New Roman" w:cs="Times New Roman"/>
          <w:color w:val="000000"/>
          <w:sz w:val="28"/>
          <w:szCs w:val="28"/>
        </w:rPr>
        <w:t>Actual class</w:t>
      </w:r>
      <w:r w:rsidR="00491EDF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taken can be </w:t>
      </w:r>
      <w:r w:rsidR="00860F8B">
        <w:rPr>
          <w:rFonts w:ascii="Times New Roman" w:eastAsia="Times New Roman" w:hAnsi="Times New Roman" w:cs="Times New Roman"/>
          <w:color w:val="000000"/>
          <w:sz w:val="28"/>
          <w:szCs w:val="28"/>
        </w:rPr>
        <w:t>registered</w:t>
      </w:r>
      <w:r w:rsidR="00491EDF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using </w:t>
      </w:r>
      <w:r w:rsidR="00B027D3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>mobile apps.</w:t>
      </w:r>
      <w:r w:rsidR="00663407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663407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The mobile app is responsible for recording the actual events occurred when the class is held. It records the </w:t>
      </w:r>
      <w:r w:rsidR="00663407" w:rsidRPr="003E749B"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t>time</w:t>
      </w:r>
      <w:r w:rsidR="00663407">
        <w:rPr>
          <w:rFonts w:ascii="Times New Roman" w:eastAsia="Times New Roman" w:hAnsi="Times New Roman" w:cs="Times New Roman"/>
          <w:color w:val="000000"/>
          <w:sz w:val="28"/>
          <w:szCs w:val="28"/>
        </w:rPr>
        <w:t>, date and location of the incident by a QR Code and sends the data securely to the web application which in turn stores and processes the information. The processed summary can be viewed by the faculties at their convenience.</w:t>
      </w:r>
      <w:r w:rsidR="00B027D3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The </w:t>
      </w:r>
      <w:r w:rsidR="00151F5A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>application also provid</w:t>
      </w:r>
      <w:r w:rsidR="00810F90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>es</w:t>
      </w:r>
      <w:r w:rsidR="00151F5A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facilities such as daily, weekly, monthly abstracts</w:t>
      </w:r>
      <w:r w:rsidR="005A6CCD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for every individual</w:t>
      </w:r>
      <w:r w:rsidR="00860F8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5A6CCD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>along with the ability to customize time tables and sessions</w:t>
      </w:r>
      <w:r w:rsidR="00151F5A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. </w:t>
      </w:r>
      <w:r w:rsidR="00860F8B">
        <w:rPr>
          <w:rFonts w:ascii="Times New Roman" w:eastAsia="Times New Roman" w:hAnsi="Times New Roman" w:cs="Times New Roman"/>
          <w:color w:val="000000"/>
          <w:sz w:val="28"/>
          <w:szCs w:val="28"/>
        </w:rPr>
        <w:t>If there are any deviations in the activity, that can also be reported.</w:t>
      </w:r>
    </w:p>
    <w:p w14:paraId="56E8146F" w14:textId="77777777" w:rsidR="008B750C" w:rsidRPr="00531E4B" w:rsidRDefault="008B750C" w:rsidP="004F204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1A09904A" w14:textId="77777777" w:rsidR="00485DAC" w:rsidRPr="00531E4B" w:rsidRDefault="00485DAC" w:rsidP="004F204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Key features of </w:t>
      </w:r>
      <w:proofErr w:type="spellStart"/>
      <w:r w:rsidRPr="00531E4B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>Vibhaag</w:t>
      </w:r>
      <w:proofErr w:type="spellEnd"/>
      <w:r w:rsidRPr="00531E4B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 xml:space="preserve"> </w:t>
      </w:r>
      <w:r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>include:</w:t>
      </w:r>
    </w:p>
    <w:p w14:paraId="2FA6FFA3" w14:textId="35846045" w:rsidR="004F2049" w:rsidRPr="00531E4B" w:rsidRDefault="00485DAC" w:rsidP="00485DA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>Creating and managing college</w:t>
      </w:r>
      <w:r w:rsidR="00630459">
        <w:rPr>
          <w:rFonts w:ascii="Times New Roman" w:eastAsia="Times New Roman" w:hAnsi="Times New Roman" w:cs="Times New Roman"/>
          <w:color w:val="000000"/>
          <w:sz w:val="28"/>
          <w:szCs w:val="28"/>
        </w:rPr>
        <w:t>s,</w:t>
      </w:r>
      <w:r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departments</w:t>
      </w:r>
      <w:r w:rsidR="00630459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within colleges, sections within departments</w:t>
      </w:r>
      <w:r w:rsidR="00317B29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and</w:t>
      </w:r>
      <w:r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630459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its </w:t>
      </w:r>
      <w:r w:rsidR="00317B29">
        <w:rPr>
          <w:rFonts w:ascii="Times New Roman" w:eastAsia="Times New Roman" w:hAnsi="Times New Roman" w:cs="Times New Roman"/>
          <w:color w:val="000000"/>
          <w:sz w:val="28"/>
          <w:szCs w:val="28"/>
        </w:rPr>
        <w:t>faculties</w:t>
      </w:r>
      <w:r w:rsidR="00630459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for different courses</w:t>
      </w:r>
    </w:p>
    <w:p w14:paraId="19707840" w14:textId="442CA978" w:rsidR="0093260F" w:rsidRPr="00531E4B" w:rsidRDefault="0093260F" w:rsidP="0093260F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sz w:val="28"/>
          <w:szCs w:val="28"/>
        </w:rPr>
        <w:t xml:space="preserve">Custom time table for every batch and </w:t>
      </w:r>
      <w:r w:rsidR="00ED2CE8">
        <w:rPr>
          <w:rFonts w:ascii="Times New Roman" w:eastAsia="Times New Roman" w:hAnsi="Times New Roman" w:cs="Times New Roman"/>
          <w:sz w:val="28"/>
          <w:szCs w:val="28"/>
        </w:rPr>
        <w:t>for every</w:t>
      </w:r>
      <w:r w:rsidRPr="00531E4B">
        <w:rPr>
          <w:rFonts w:ascii="Times New Roman" w:eastAsia="Times New Roman" w:hAnsi="Times New Roman" w:cs="Times New Roman"/>
          <w:sz w:val="28"/>
          <w:szCs w:val="28"/>
        </w:rPr>
        <w:t xml:space="preserve"> session</w:t>
      </w:r>
    </w:p>
    <w:p w14:paraId="26B218F7" w14:textId="2A6CCE21" w:rsidR="00763491" w:rsidRPr="00531E4B" w:rsidRDefault="000A46C3" w:rsidP="0093260F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sz w:val="28"/>
          <w:szCs w:val="28"/>
        </w:rPr>
        <w:t xml:space="preserve">Faculties </w:t>
      </w:r>
      <w:r w:rsidR="00763491" w:rsidRPr="00531E4B">
        <w:rPr>
          <w:rFonts w:ascii="Times New Roman" w:eastAsia="Times New Roman" w:hAnsi="Times New Roman" w:cs="Times New Roman"/>
          <w:sz w:val="28"/>
          <w:szCs w:val="28"/>
        </w:rPr>
        <w:t xml:space="preserve">can </w:t>
      </w:r>
      <w:r w:rsidR="001B5CAB">
        <w:rPr>
          <w:rFonts w:ascii="Times New Roman" w:eastAsia="Times New Roman" w:hAnsi="Times New Roman" w:cs="Times New Roman"/>
          <w:sz w:val="28"/>
          <w:szCs w:val="28"/>
        </w:rPr>
        <w:t xml:space="preserve">confirm the class conduction </w:t>
      </w:r>
      <w:r w:rsidR="00763491" w:rsidRPr="00531E4B">
        <w:rPr>
          <w:rFonts w:ascii="Times New Roman" w:eastAsia="Times New Roman" w:hAnsi="Times New Roman" w:cs="Times New Roman"/>
          <w:sz w:val="28"/>
          <w:szCs w:val="28"/>
        </w:rPr>
        <w:t>using mobile apps</w:t>
      </w:r>
      <w:r w:rsidR="00523ABA">
        <w:rPr>
          <w:rFonts w:ascii="Times New Roman" w:eastAsia="Times New Roman" w:hAnsi="Times New Roman" w:cs="Times New Roman"/>
          <w:sz w:val="28"/>
          <w:szCs w:val="28"/>
        </w:rPr>
        <w:t xml:space="preserve"> with timings</w:t>
      </w:r>
    </w:p>
    <w:p w14:paraId="3CB99349" w14:textId="38F482E6" w:rsidR="00E445B7" w:rsidRPr="00531E4B" w:rsidRDefault="00157963" w:rsidP="0093260F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Admins have the a</w:t>
      </w:r>
      <w:r w:rsidR="00E445B7" w:rsidRPr="00531E4B">
        <w:rPr>
          <w:rFonts w:ascii="Times New Roman" w:eastAsia="Times New Roman" w:hAnsi="Times New Roman" w:cs="Times New Roman"/>
          <w:sz w:val="28"/>
          <w:szCs w:val="28"/>
        </w:rPr>
        <w:t xml:space="preserve">bility to change </w:t>
      </w:r>
      <w:r w:rsidR="00C854AE" w:rsidRPr="00531E4B">
        <w:rPr>
          <w:rFonts w:ascii="Times New Roman" w:eastAsia="Times New Roman" w:hAnsi="Times New Roman" w:cs="Times New Roman"/>
          <w:sz w:val="28"/>
          <w:szCs w:val="28"/>
        </w:rPr>
        <w:t xml:space="preserve">the </w:t>
      </w:r>
      <w:r w:rsidR="00E445B7" w:rsidRPr="00531E4B">
        <w:rPr>
          <w:rFonts w:ascii="Times New Roman" w:eastAsia="Times New Roman" w:hAnsi="Times New Roman" w:cs="Times New Roman"/>
          <w:noProof/>
          <w:sz w:val="28"/>
          <w:szCs w:val="28"/>
        </w:rPr>
        <w:t>time</w:t>
      </w:r>
      <w:r w:rsidR="00E445B7" w:rsidRPr="00531E4B">
        <w:rPr>
          <w:rFonts w:ascii="Times New Roman" w:eastAsia="Times New Roman" w:hAnsi="Times New Roman" w:cs="Times New Roman"/>
          <w:sz w:val="28"/>
          <w:szCs w:val="28"/>
        </w:rPr>
        <w:t xml:space="preserve"> table and re-allocate faculties as per requirement</w:t>
      </w:r>
    </w:p>
    <w:p w14:paraId="5D32DFC9" w14:textId="72D30A20" w:rsidR="004263F3" w:rsidRDefault="00157963" w:rsidP="0093260F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M</w:t>
      </w:r>
      <w:r w:rsidR="00430A3A" w:rsidRPr="00531E4B">
        <w:rPr>
          <w:rFonts w:ascii="Times New Roman" w:eastAsia="Times New Roman" w:hAnsi="Times New Roman" w:cs="Times New Roman"/>
          <w:sz w:val="28"/>
          <w:szCs w:val="28"/>
        </w:rPr>
        <w:t>eaning</w:t>
      </w:r>
      <w:r w:rsidR="0027628A" w:rsidRPr="00531E4B">
        <w:rPr>
          <w:rFonts w:ascii="Times New Roman" w:eastAsia="Times New Roman" w:hAnsi="Times New Roman" w:cs="Times New Roman"/>
          <w:sz w:val="28"/>
          <w:szCs w:val="28"/>
        </w:rPr>
        <w:t>ful</w:t>
      </w:r>
      <w:r w:rsidR="00430A3A" w:rsidRPr="00531E4B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27628A" w:rsidRPr="00531E4B">
        <w:rPr>
          <w:rFonts w:ascii="Times New Roman" w:eastAsia="Times New Roman" w:hAnsi="Times New Roman" w:cs="Times New Roman"/>
          <w:sz w:val="28"/>
          <w:szCs w:val="28"/>
        </w:rPr>
        <w:t>insights</w:t>
      </w:r>
      <w:r w:rsidR="00430A3A" w:rsidRPr="00531E4B">
        <w:rPr>
          <w:rFonts w:ascii="Times New Roman" w:eastAsia="Times New Roman" w:hAnsi="Times New Roman" w:cs="Times New Roman"/>
          <w:sz w:val="28"/>
          <w:szCs w:val="28"/>
        </w:rPr>
        <w:t xml:space="preserve"> such as daily and weekly abstracts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can be generated</w:t>
      </w:r>
    </w:p>
    <w:p w14:paraId="25385DF2" w14:textId="76CC2E67" w:rsidR="0018197C" w:rsidRDefault="0018197C" w:rsidP="0018197C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121D2732" w14:textId="77777777" w:rsidR="0018197C" w:rsidRPr="0018197C" w:rsidRDefault="0018197C" w:rsidP="0018197C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bookmarkStart w:id="2" w:name="_GoBack"/>
      <w:bookmarkEnd w:id="2"/>
    </w:p>
    <w:p w14:paraId="1777830A" w14:textId="77777777" w:rsidR="004263F3" w:rsidRPr="00531E4B" w:rsidRDefault="004263F3" w:rsidP="004263F3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23BE8F1F" w14:textId="77777777" w:rsidR="00514A3F" w:rsidRPr="00531E4B" w:rsidRDefault="00514A3F" w:rsidP="004F2049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14:paraId="75FAC774" w14:textId="608569C8" w:rsidR="004F2049" w:rsidRPr="00531E4B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Software Requirements:</w:t>
      </w:r>
    </w:p>
    <w:p w14:paraId="4F43FFC0" w14:textId="2F9E1779" w:rsidR="00514A3F" w:rsidRPr="00531E4B" w:rsidRDefault="00514A3F" w:rsidP="00514A3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sz w:val="28"/>
          <w:szCs w:val="28"/>
        </w:rPr>
        <w:t>Front End:</w:t>
      </w:r>
    </w:p>
    <w:p w14:paraId="5EF7463C" w14:textId="2CF1E692" w:rsidR="00514A3F" w:rsidRPr="00531E4B" w:rsidRDefault="00514A3F" w:rsidP="00514A3F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sz w:val="28"/>
          <w:szCs w:val="28"/>
        </w:rPr>
        <w:lastRenderedPageBreak/>
        <w:t>React.js</w:t>
      </w:r>
      <w:r w:rsidR="004526D4" w:rsidRPr="00531E4B">
        <w:rPr>
          <w:rFonts w:ascii="Times New Roman" w:eastAsia="Times New Roman" w:hAnsi="Times New Roman" w:cs="Times New Roman"/>
          <w:sz w:val="28"/>
          <w:szCs w:val="28"/>
        </w:rPr>
        <w:t xml:space="preserve"> v16</w:t>
      </w:r>
      <w:r w:rsidR="00343EEF" w:rsidRPr="00531E4B">
        <w:rPr>
          <w:rFonts w:ascii="Times New Roman" w:eastAsia="Times New Roman" w:hAnsi="Times New Roman" w:cs="Times New Roman"/>
          <w:sz w:val="28"/>
          <w:szCs w:val="28"/>
        </w:rPr>
        <w:t>.x</w:t>
      </w:r>
      <w:r w:rsidRPr="00531E4B">
        <w:rPr>
          <w:rFonts w:ascii="Times New Roman" w:eastAsia="Times New Roman" w:hAnsi="Times New Roman" w:cs="Times New Roman"/>
          <w:sz w:val="28"/>
          <w:szCs w:val="28"/>
        </w:rPr>
        <w:t>, Bootstrap</w:t>
      </w:r>
      <w:r w:rsidR="003A424C" w:rsidRPr="00531E4B">
        <w:rPr>
          <w:rFonts w:ascii="Times New Roman" w:eastAsia="Times New Roman" w:hAnsi="Times New Roman" w:cs="Times New Roman"/>
          <w:sz w:val="28"/>
          <w:szCs w:val="28"/>
        </w:rPr>
        <w:t xml:space="preserve"> v4.</w:t>
      </w:r>
      <w:r w:rsidR="00F4114D" w:rsidRPr="00531E4B">
        <w:rPr>
          <w:rFonts w:ascii="Times New Roman" w:eastAsia="Times New Roman" w:hAnsi="Times New Roman" w:cs="Times New Roman"/>
          <w:sz w:val="28"/>
          <w:szCs w:val="28"/>
        </w:rPr>
        <w:t>x</w:t>
      </w:r>
    </w:p>
    <w:p w14:paraId="5E06C95B" w14:textId="0E8D01C4" w:rsidR="00514A3F" w:rsidRPr="00531E4B" w:rsidRDefault="00514A3F" w:rsidP="00514A3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sz w:val="28"/>
          <w:szCs w:val="28"/>
        </w:rPr>
        <w:t>Back End:</w:t>
      </w:r>
    </w:p>
    <w:p w14:paraId="52896D21" w14:textId="5E6D910A" w:rsidR="00514A3F" w:rsidRPr="00531E4B" w:rsidRDefault="00514A3F" w:rsidP="00514A3F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sz w:val="28"/>
          <w:szCs w:val="28"/>
        </w:rPr>
        <w:t>Node.js</w:t>
      </w:r>
      <w:r w:rsidR="003A424C" w:rsidRPr="00531E4B">
        <w:rPr>
          <w:rFonts w:ascii="Times New Roman" w:eastAsia="Times New Roman" w:hAnsi="Times New Roman" w:cs="Times New Roman"/>
          <w:sz w:val="28"/>
          <w:szCs w:val="28"/>
        </w:rPr>
        <w:t xml:space="preserve"> v10</w:t>
      </w:r>
      <w:r w:rsidR="005F1020" w:rsidRPr="00531E4B">
        <w:rPr>
          <w:rFonts w:ascii="Times New Roman" w:eastAsia="Times New Roman" w:hAnsi="Times New Roman" w:cs="Times New Roman"/>
          <w:sz w:val="28"/>
          <w:szCs w:val="28"/>
        </w:rPr>
        <w:t>.x</w:t>
      </w:r>
      <w:r w:rsidRPr="00531E4B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r w:rsidR="007056B5" w:rsidRPr="00531E4B">
        <w:rPr>
          <w:rFonts w:ascii="Times New Roman" w:eastAsia="Times New Roman" w:hAnsi="Times New Roman" w:cs="Times New Roman"/>
          <w:sz w:val="28"/>
          <w:szCs w:val="28"/>
        </w:rPr>
        <w:t xml:space="preserve">Express.js, </w:t>
      </w:r>
      <w:r w:rsidRPr="00531E4B">
        <w:rPr>
          <w:rFonts w:ascii="Times New Roman" w:eastAsia="Times New Roman" w:hAnsi="Times New Roman" w:cs="Times New Roman"/>
          <w:sz w:val="28"/>
          <w:szCs w:val="28"/>
        </w:rPr>
        <w:t>Mongoose.js, Passport.js</w:t>
      </w:r>
    </w:p>
    <w:p w14:paraId="455A5AB3" w14:textId="02E1A461" w:rsidR="00514A3F" w:rsidRPr="00531E4B" w:rsidRDefault="00514A3F" w:rsidP="00514A3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sz w:val="28"/>
          <w:szCs w:val="28"/>
        </w:rPr>
        <w:t>Database:</w:t>
      </w:r>
    </w:p>
    <w:p w14:paraId="256BD1C4" w14:textId="0F390986" w:rsidR="00514A3F" w:rsidRPr="00531E4B" w:rsidRDefault="00514A3F" w:rsidP="00514A3F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sz w:val="28"/>
          <w:szCs w:val="28"/>
        </w:rPr>
        <w:t>MongoDB</w:t>
      </w:r>
      <w:r w:rsidR="00CB571A" w:rsidRPr="00531E4B">
        <w:rPr>
          <w:rFonts w:ascii="Times New Roman" w:eastAsia="Times New Roman" w:hAnsi="Times New Roman" w:cs="Times New Roman"/>
          <w:sz w:val="28"/>
          <w:szCs w:val="28"/>
        </w:rPr>
        <w:t xml:space="preserve"> v4.x</w:t>
      </w:r>
    </w:p>
    <w:p w14:paraId="6572E038" w14:textId="4111D825" w:rsidR="007056B5" w:rsidRPr="00531E4B" w:rsidRDefault="00F624AE" w:rsidP="00F624AE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sz w:val="28"/>
          <w:szCs w:val="28"/>
        </w:rPr>
        <w:t>Deployment and DevOps:</w:t>
      </w:r>
    </w:p>
    <w:p w14:paraId="649DD9FB" w14:textId="256318DE" w:rsidR="00F624AE" w:rsidRPr="00531E4B" w:rsidRDefault="00FE0F5F" w:rsidP="00F624AE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sz w:val="28"/>
          <w:szCs w:val="28"/>
        </w:rPr>
        <w:t>Ubuntu Se</w:t>
      </w:r>
      <w:r w:rsidR="006175A6">
        <w:rPr>
          <w:rFonts w:ascii="Times New Roman" w:eastAsia="Times New Roman" w:hAnsi="Times New Roman" w:cs="Times New Roman"/>
          <w:sz w:val="28"/>
          <w:szCs w:val="28"/>
        </w:rPr>
        <w:t>r</w:t>
      </w:r>
      <w:r w:rsidRPr="00531E4B">
        <w:rPr>
          <w:rFonts w:ascii="Times New Roman" w:eastAsia="Times New Roman" w:hAnsi="Times New Roman" w:cs="Times New Roman"/>
          <w:sz w:val="28"/>
          <w:szCs w:val="28"/>
        </w:rPr>
        <w:t xml:space="preserve">ver 18.04, </w:t>
      </w:r>
      <w:r w:rsidR="00F624AE" w:rsidRPr="00531E4B">
        <w:rPr>
          <w:rFonts w:ascii="Times New Roman" w:eastAsia="Times New Roman" w:hAnsi="Times New Roman" w:cs="Times New Roman"/>
          <w:sz w:val="28"/>
          <w:szCs w:val="28"/>
        </w:rPr>
        <w:t>Git, GitHub, Docker, Kubernetes and Travis CI</w:t>
      </w:r>
    </w:p>
    <w:p w14:paraId="30C29D62" w14:textId="77777777" w:rsidR="004F2049" w:rsidRPr="00531E4B" w:rsidRDefault="004F2049" w:rsidP="004F2049">
      <w:pPr>
        <w:spacing w:after="24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351C9656" w14:textId="497933EA" w:rsidR="004F2049" w:rsidRPr="00531E4B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Hardware Requirements:</w:t>
      </w:r>
    </w:p>
    <w:p w14:paraId="49C98208" w14:textId="1F85ADE2" w:rsidR="001A6F65" w:rsidRPr="00531E4B" w:rsidRDefault="00DB55B7" w:rsidP="001A6F65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en-IN"/>
        </w:rPr>
      </w:pPr>
      <w:r w:rsidRPr="00531E4B">
        <w:rPr>
          <w:rFonts w:ascii="Times New Roman" w:eastAsia="Times New Roman" w:hAnsi="Times New Roman" w:cs="Times New Roman"/>
          <w:sz w:val="28"/>
          <w:szCs w:val="28"/>
          <w:lang w:val="en-IN"/>
        </w:rPr>
        <w:t>AWS Elastic Cloud Compute instances x3</w:t>
      </w:r>
      <w:r w:rsidR="004B2F6D" w:rsidRPr="00531E4B">
        <w:rPr>
          <w:rFonts w:ascii="Times New Roman" w:eastAsia="Times New Roman" w:hAnsi="Times New Roman" w:cs="Times New Roman"/>
          <w:sz w:val="28"/>
          <w:szCs w:val="28"/>
          <w:lang w:val="en-IN"/>
        </w:rPr>
        <w:t>, each of 2 GB RAM, 30 GB SDD</w:t>
      </w:r>
    </w:p>
    <w:p w14:paraId="30036913" w14:textId="0B68E6C8" w:rsidR="00DB55B7" w:rsidRPr="00531E4B" w:rsidRDefault="00DB55B7" w:rsidP="001A6F65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en-IN"/>
        </w:rPr>
      </w:pPr>
      <w:r w:rsidRPr="00531E4B">
        <w:rPr>
          <w:rFonts w:ascii="Times New Roman" w:eastAsia="Times New Roman" w:hAnsi="Times New Roman" w:cs="Times New Roman"/>
          <w:sz w:val="28"/>
          <w:szCs w:val="28"/>
          <w:lang w:val="en-IN"/>
        </w:rPr>
        <w:t>Kubernetes Engine on the Cloud</w:t>
      </w:r>
      <w:r w:rsidR="004B2F6D" w:rsidRPr="00531E4B">
        <w:rPr>
          <w:rFonts w:ascii="Times New Roman" w:eastAsia="Times New Roman" w:hAnsi="Times New Roman" w:cs="Times New Roman"/>
          <w:sz w:val="28"/>
          <w:szCs w:val="28"/>
          <w:lang w:val="en-IN"/>
        </w:rPr>
        <w:t xml:space="preserve"> for container management</w:t>
      </w:r>
    </w:p>
    <w:p w14:paraId="2D74C08B" w14:textId="666C84F3" w:rsidR="00DB55B7" w:rsidRPr="00531E4B" w:rsidRDefault="00DB55B7" w:rsidP="001A6F65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en-IN"/>
        </w:rPr>
      </w:pPr>
      <w:r w:rsidRPr="00531E4B">
        <w:rPr>
          <w:rFonts w:ascii="Times New Roman" w:eastAsia="Times New Roman" w:hAnsi="Times New Roman" w:cs="Times New Roman"/>
          <w:sz w:val="28"/>
          <w:szCs w:val="28"/>
          <w:lang w:val="en-IN"/>
        </w:rPr>
        <w:t>Load Balancer for distributing traffic among container</w:t>
      </w:r>
      <w:r w:rsidR="004B2F6D" w:rsidRPr="00531E4B">
        <w:rPr>
          <w:rFonts w:ascii="Times New Roman" w:eastAsia="Times New Roman" w:hAnsi="Times New Roman" w:cs="Times New Roman"/>
          <w:sz w:val="28"/>
          <w:szCs w:val="28"/>
          <w:lang w:val="en-IN"/>
        </w:rPr>
        <w:t>s</w:t>
      </w:r>
    </w:p>
    <w:p w14:paraId="24C04400" w14:textId="77777777" w:rsidR="004F2049" w:rsidRPr="00531E4B" w:rsidRDefault="004F2049" w:rsidP="004F2049">
      <w:pPr>
        <w:spacing w:after="24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7EFD76E8" w14:textId="77777777" w:rsidR="004F2049" w:rsidRPr="00531E4B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Team Details:</w:t>
      </w:r>
    </w:p>
    <w:p w14:paraId="5CC7AA59" w14:textId="77777777" w:rsidR="004F2049" w:rsidRPr="00531E4B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tbl>
      <w:tblPr>
        <w:tblW w:w="9543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5"/>
        <w:gridCol w:w="3374"/>
        <w:gridCol w:w="2561"/>
        <w:gridCol w:w="2223"/>
      </w:tblGrid>
      <w:tr w:rsidR="004F2049" w:rsidRPr="00531E4B" w14:paraId="584996A1" w14:textId="77777777" w:rsidTr="00DF169C">
        <w:trPr>
          <w:trHeight w:val="61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DF1323" w14:textId="77777777" w:rsidR="004F2049" w:rsidRPr="00531E4B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proofErr w:type="spellStart"/>
            <w:proofErr w:type="gramStart"/>
            <w:r w:rsidRPr="00531E4B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l.No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EE1AC0" w14:textId="77777777" w:rsidR="004F2049" w:rsidRPr="00531E4B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531E4B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R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852D77" w14:textId="77777777" w:rsidR="004F2049" w:rsidRPr="00531E4B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531E4B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NAM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2DEF7F" w14:textId="77777777" w:rsidR="004F2049" w:rsidRPr="00531E4B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531E4B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ignature</w:t>
            </w:r>
          </w:p>
        </w:tc>
      </w:tr>
      <w:tr w:rsidR="004F2049" w:rsidRPr="00531E4B" w14:paraId="2CA43F58" w14:textId="77777777" w:rsidTr="00DF169C">
        <w:trPr>
          <w:trHeight w:val="592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2480DF" w14:textId="77777777" w:rsidR="004F2049" w:rsidRPr="00531E4B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531E4B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70B173" w14:textId="21B0FFFB" w:rsidR="004F2049" w:rsidRPr="00531E4B" w:rsidRDefault="005C74F8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531E4B">
              <w:rPr>
                <w:rFonts w:ascii="Times New Roman" w:eastAsia="Times New Roman" w:hAnsi="Times New Roman" w:cs="Times New Roman"/>
                <w:sz w:val="28"/>
                <w:szCs w:val="28"/>
              </w:rPr>
              <w:t>PES120170226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54325D" w14:textId="1F5EFE99" w:rsidR="004F2049" w:rsidRPr="00531E4B" w:rsidRDefault="005C74F8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531E4B">
              <w:rPr>
                <w:rFonts w:ascii="Times New Roman" w:eastAsia="Times New Roman" w:hAnsi="Times New Roman" w:cs="Times New Roman"/>
                <w:sz w:val="28"/>
                <w:szCs w:val="28"/>
              </w:rPr>
              <w:t>Sudhanva 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1CEC5B" w14:textId="77777777" w:rsidR="004F2049" w:rsidRPr="00531E4B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4F2049" w:rsidRPr="00531E4B" w14:paraId="367CDB42" w14:textId="77777777" w:rsidTr="00DF169C">
        <w:trPr>
          <w:trHeight w:val="61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1ED62E" w14:textId="77777777" w:rsidR="004F2049" w:rsidRPr="00531E4B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531E4B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0B79EE" w14:textId="3281C7E7" w:rsidR="004F2049" w:rsidRPr="00531E4B" w:rsidRDefault="005C74F8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531E4B">
              <w:rPr>
                <w:rFonts w:ascii="Times New Roman" w:eastAsia="Times New Roman" w:hAnsi="Times New Roman" w:cs="Times New Roman"/>
                <w:sz w:val="28"/>
                <w:szCs w:val="28"/>
              </w:rPr>
              <w:t>PES1201</w:t>
            </w:r>
            <w:r w:rsidR="006B6288" w:rsidRPr="00531E4B">
              <w:rPr>
                <w:rFonts w:ascii="Times New Roman" w:eastAsia="Times New Roman" w:hAnsi="Times New Roman" w:cs="Times New Roman"/>
                <w:sz w:val="28"/>
                <w:szCs w:val="28"/>
              </w:rPr>
              <w:t>70244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51636C" w14:textId="118E9CE5" w:rsidR="004F2049" w:rsidRPr="00531E4B" w:rsidRDefault="005C74F8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531E4B">
              <w:rPr>
                <w:rFonts w:ascii="Times New Roman" w:eastAsia="Times New Roman" w:hAnsi="Times New Roman" w:cs="Times New Roman"/>
                <w:sz w:val="28"/>
                <w:szCs w:val="28"/>
              </w:rPr>
              <w:t>Karthik 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5FF669" w14:textId="77777777" w:rsidR="004F2049" w:rsidRPr="00531E4B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4F2049" w:rsidRPr="00531E4B" w14:paraId="60BDA834" w14:textId="77777777" w:rsidTr="00DF169C">
        <w:trPr>
          <w:trHeight w:val="592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F446E5" w14:textId="77777777" w:rsidR="004F2049" w:rsidRPr="00531E4B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531E4B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50C0D2" w14:textId="312251CC" w:rsidR="004F2049" w:rsidRPr="00531E4B" w:rsidRDefault="005C74F8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531E4B">
              <w:rPr>
                <w:rFonts w:ascii="Times New Roman" w:eastAsia="Times New Roman" w:hAnsi="Times New Roman" w:cs="Times New Roman"/>
                <w:sz w:val="28"/>
                <w:szCs w:val="28"/>
              </w:rPr>
              <w:t>PES1201</w:t>
            </w:r>
            <w:r w:rsidR="006B6288" w:rsidRPr="00531E4B">
              <w:rPr>
                <w:rFonts w:ascii="Times New Roman" w:eastAsia="Times New Roman" w:hAnsi="Times New Roman" w:cs="Times New Roman"/>
                <w:sz w:val="28"/>
                <w:szCs w:val="28"/>
              </w:rPr>
              <w:t>8</w:t>
            </w:r>
            <w:r w:rsidRPr="00531E4B">
              <w:rPr>
                <w:rFonts w:ascii="Times New Roman" w:eastAsia="Times New Roman" w:hAnsi="Times New Roman" w:cs="Times New Roman"/>
                <w:sz w:val="28"/>
                <w:szCs w:val="28"/>
              </w:rPr>
              <w:t>0</w:t>
            </w:r>
            <w:r w:rsidR="006B6288" w:rsidRPr="00531E4B">
              <w:rPr>
                <w:rFonts w:ascii="Times New Roman" w:eastAsia="Times New Roman" w:hAnsi="Times New Roman" w:cs="Times New Roman"/>
                <w:sz w:val="28"/>
                <w:szCs w:val="28"/>
              </w:rPr>
              <w:t>183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01F50F" w14:textId="295EE93F" w:rsidR="004F2049" w:rsidRPr="00531E4B" w:rsidRDefault="005C74F8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531E4B">
              <w:rPr>
                <w:rFonts w:ascii="Times New Roman" w:eastAsia="Times New Roman" w:hAnsi="Times New Roman" w:cs="Times New Roman"/>
                <w:sz w:val="28"/>
                <w:szCs w:val="28"/>
              </w:rPr>
              <w:t>Harsha K 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22FFD7" w14:textId="77777777" w:rsidR="004F2049" w:rsidRPr="00531E4B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</w:tbl>
    <w:p w14:paraId="66EACF92" w14:textId="77777777" w:rsidR="004F2049" w:rsidRPr="00531E4B" w:rsidRDefault="004F2049" w:rsidP="004F2049">
      <w:pPr>
        <w:spacing w:after="24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1D2B4568" w14:textId="77777777" w:rsidR="000317DC" w:rsidRPr="00531E4B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Guide Name:</w:t>
      </w:r>
      <w:r w:rsidR="00DF169C"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</w:p>
    <w:p w14:paraId="7C59996B" w14:textId="77777777" w:rsidR="000317DC" w:rsidRPr="00531E4B" w:rsidRDefault="000317DC" w:rsidP="004F204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5929F778" w14:textId="30CEC3E5" w:rsidR="004F2049" w:rsidRDefault="00C42A09" w:rsidP="004F204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Dr. </w:t>
      </w:r>
      <w:r w:rsidR="00DF169C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>Veena S</w:t>
      </w:r>
    </w:p>
    <w:p w14:paraId="276E3728" w14:textId="77777777" w:rsidR="00C42A09" w:rsidRDefault="00C42A09" w:rsidP="004F2049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Chairperson, </w:t>
      </w:r>
    </w:p>
    <w:p w14:paraId="5A6E79DF" w14:textId="616FB7E7" w:rsidR="00C42A09" w:rsidRDefault="00C42A09" w:rsidP="004F2049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Department of Computer Applications</w:t>
      </w:r>
      <w:r w:rsidR="00E05F99">
        <w:rPr>
          <w:rFonts w:ascii="Times New Roman" w:eastAsia="Times New Roman" w:hAnsi="Times New Roman" w:cs="Times New Roman"/>
          <w:sz w:val="28"/>
          <w:szCs w:val="28"/>
        </w:rPr>
        <w:t>,</w:t>
      </w:r>
    </w:p>
    <w:p w14:paraId="15EEF814" w14:textId="6D0B48F5" w:rsidR="00E05F99" w:rsidRPr="00531E4B" w:rsidRDefault="00E05F99" w:rsidP="004F2049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PES University</w:t>
      </w:r>
    </w:p>
    <w:p w14:paraId="3A0791DB" w14:textId="77777777" w:rsidR="004F2049" w:rsidRPr="00531E4B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</w:p>
    <w:p w14:paraId="4F73618A" w14:textId="77777777" w:rsidR="004F2049" w:rsidRPr="00531E4B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1871C2F4" w14:textId="263336FC" w:rsidR="004F2049" w:rsidRPr="00531E4B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Guide Signature:</w:t>
      </w:r>
    </w:p>
    <w:p w14:paraId="5F50B99E" w14:textId="77777777" w:rsidR="004F2049" w:rsidRPr="00531E4B" w:rsidRDefault="004F2049" w:rsidP="004F2049">
      <w:pPr>
        <w:spacing w:after="24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sz w:val="28"/>
          <w:szCs w:val="28"/>
        </w:rPr>
        <w:br/>
      </w:r>
      <w:r w:rsidRPr="00531E4B">
        <w:rPr>
          <w:rFonts w:ascii="Times New Roman" w:eastAsia="Times New Roman" w:hAnsi="Times New Roman" w:cs="Times New Roman"/>
          <w:sz w:val="28"/>
          <w:szCs w:val="28"/>
        </w:rPr>
        <w:br/>
      </w:r>
    </w:p>
    <w:p w14:paraId="36EDDE55" w14:textId="77777777" w:rsidR="004F2049" w:rsidRPr="00531E4B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14:paraId="6CBFB57E" w14:textId="77777777" w:rsidR="0040006A" w:rsidRPr="00531E4B" w:rsidRDefault="0040006A">
      <w:pPr>
        <w:rPr>
          <w:sz w:val="28"/>
          <w:szCs w:val="28"/>
        </w:rPr>
      </w:pPr>
    </w:p>
    <w:sectPr w:rsidR="0040006A" w:rsidRPr="00531E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3B7840"/>
    <w:multiLevelType w:val="hybridMultilevel"/>
    <w:tmpl w:val="05307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704E7B"/>
    <w:multiLevelType w:val="hybridMultilevel"/>
    <w:tmpl w:val="30823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7565D9"/>
    <w:multiLevelType w:val="hybridMultilevel"/>
    <w:tmpl w:val="1BFCE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B65895"/>
    <w:multiLevelType w:val="hybridMultilevel"/>
    <w:tmpl w:val="37E25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1NjY1MzE0MDW2NDBS0lEKTi0uzszPAykwrgUAikWCyCwAAAA="/>
  </w:docVars>
  <w:rsids>
    <w:rsidRoot w:val="00A22657"/>
    <w:rsid w:val="000317DC"/>
    <w:rsid w:val="00077A09"/>
    <w:rsid w:val="00077FE7"/>
    <w:rsid w:val="00094ED0"/>
    <w:rsid w:val="000A46C3"/>
    <w:rsid w:val="000A6094"/>
    <w:rsid w:val="000B228E"/>
    <w:rsid w:val="000B6D1D"/>
    <w:rsid w:val="000F795C"/>
    <w:rsid w:val="000F7C52"/>
    <w:rsid w:val="00127D62"/>
    <w:rsid w:val="00151F5A"/>
    <w:rsid w:val="00157963"/>
    <w:rsid w:val="0018197C"/>
    <w:rsid w:val="001A6F65"/>
    <w:rsid w:val="001B5CAB"/>
    <w:rsid w:val="001E1631"/>
    <w:rsid w:val="002056F5"/>
    <w:rsid w:val="002537D9"/>
    <w:rsid w:val="00256F0E"/>
    <w:rsid w:val="0027628A"/>
    <w:rsid w:val="00304479"/>
    <w:rsid w:val="00317B29"/>
    <w:rsid w:val="00322EF3"/>
    <w:rsid w:val="00343EEF"/>
    <w:rsid w:val="003A424C"/>
    <w:rsid w:val="0040006A"/>
    <w:rsid w:val="0040362D"/>
    <w:rsid w:val="004263F3"/>
    <w:rsid w:val="00430A3A"/>
    <w:rsid w:val="00450DF9"/>
    <w:rsid w:val="004526D4"/>
    <w:rsid w:val="00485DAC"/>
    <w:rsid w:val="00487178"/>
    <w:rsid w:val="00491EDF"/>
    <w:rsid w:val="00492BCE"/>
    <w:rsid w:val="004B2F6D"/>
    <w:rsid w:val="004F2049"/>
    <w:rsid w:val="00505088"/>
    <w:rsid w:val="00514A3F"/>
    <w:rsid w:val="00523ABA"/>
    <w:rsid w:val="00531E4B"/>
    <w:rsid w:val="00573165"/>
    <w:rsid w:val="00593FBF"/>
    <w:rsid w:val="005A6CCD"/>
    <w:rsid w:val="005C2355"/>
    <w:rsid w:val="005C74F8"/>
    <w:rsid w:val="005F1020"/>
    <w:rsid w:val="005F6395"/>
    <w:rsid w:val="00613CD9"/>
    <w:rsid w:val="006175A6"/>
    <w:rsid w:val="00630459"/>
    <w:rsid w:val="00663407"/>
    <w:rsid w:val="006B6288"/>
    <w:rsid w:val="006D2F05"/>
    <w:rsid w:val="006E4A66"/>
    <w:rsid w:val="007056B5"/>
    <w:rsid w:val="00707EA4"/>
    <w:rsid w:val="00732A9D"/>
    <w:rsid w:val="00763491"/>
    <w:rsid w:val="007723D2"/>
    <w:rsid w:val="007A3B9A"/>
    <w:rsid w:val="00810F90"/>
    <w:rsid w:val="0083709C"/>
    <w:rsid w:val="00860F8B"/>
    <w:rsid w:val="008B750C"/>
    <w:rsid w:val="008F487A"/>
    <w:rsid w:val="008F564C"/>
    <w:rsid w:val="0093260F"/>
    <w:rsid w:val="00A22657"/>
    <w:rsid w:val="00A262DA"/>
    <w:rsid w:val="00B027D3"/>
    <w:rsid w:val="00BE1143"/>
    <w:rsid w:val="00C42A09"/>
    <w:rsid w:val="00C854AE"/>
    <w:rsid w:val="00CB4525"/>
    <w:rsid w:val="00CB571A"/>
    <w:rsid w:val="00D06F96"/>
    <w:rsid w:val="00D506B0"/>
    <w:rsid w:val="00DA0C28"/>
    <w:rsid w:val="00DB55B7"/>
    <w:rsid w:val="00DF169C"/>
    <w:rsid w:val="00DF7381"/>
    <w:rsid w:val="00E05F99"/>
    <w:rsid w:val="00E445B7"/>
    <w:rsid w:val="00E65B8D"/>
    <w:rsid w:val="00EC0531"/>
    <w:rsid w:val="00ED2CE8"/>
    <w:rsid w:val="00F4114D"/>
    <w:rsid w:val="00F624AE"/>
    <w:rsid w:val="00F749D3"/>
    <w:rsid w:val="00F8066F"/>
    <w:rsid w:val="00FE0F5F"/>
    <w:rsid w:val="00FF2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5641B9"/>
  <w15:chartTrackingRefBased/>
  <w15:docId w15:val="{177A479F-B1B3-44B1-99B4-B6A67C61D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k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F20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85D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789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412718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0</TotalTime>
  <Pages>3</Pages>
  <Words>369</Words>
  <Characters>210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nva Narayana</dc:creator>
  <cp:keywords/>
  <dc:description/>
  <cp:lastModifiedBy>Sudhanva Narayana</cp:lastModifiedBy>
  <cp:revision>93</cp:revision>
  <dcterms:created xsi:type="dcterms:W3CDTF">2019-01-21T08:39:00Z</dcterms:created>
  <dcterms:modified xsi:type="dcterms:W3CDTF">2019-02-24T07:36:00Z</dcterms:modified>
</cp:coreProperties>
</file>